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88155" w14:textId="77777777" w:rsidR="00650E1E" w:rsidRPr="004550E7" w:rsidRDefault="007F0EA8">
      <w:pPr>
        <w:rPr>
          <w:lang w:val="en-US"/>
        </w:rPr>
      </w:pPr>
      <w:r>
        <w:t>Домашно 7Б 202</w:t>
      </w:r>
      <w:r w:rsidR="004550E7">
        <w:rPr>
          <w:lang w:val="en-US"/>
        </w:rPr>
        <w:t>1</w:t>
      </w:r>
    </w:p>
    <w:p w14:paraId="4DE65B5E" w14:textId="0299E305" w:rsidR="007F0EA8" w:rsidRDefault="007F0EA8" w:rsidP="007F0E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Задача</w:t>
      </w:r>
      <w:r w:rsidRPr="007F0EA8">
        <w:rPr>
          <w:rFonts w:ascii="Times New Roman" w:eastAsia="Times New Roman" w:hAnsi="Times New Roman" w:cs="Times New Roman"/>
          <w:sz w:val="24"/>
          <w:szCs w:val="24"/>
          <w:lang w:eastAsia="bg-BG"/>
        </w:rPr>
        <w:t>. Съставете прогрма за образуване на стек посредством указатели, който да поема пр</w:t>
      </w:r>
      <w:r w:rsidR="00295B82">
        <w:rPr>
          <w:rFonts w:ascii="Times New Roman" w:eastAsia="Times New Roman" w:hAnsi="Times New Roman" w:cs="Times New Roman"/>
          <w:sz w:val="24"/>
          <w:szCs w:val="24"/>
          <w:lang w:eastAsia="bg-BG"/>
        </w:rPr>
        <w:t>оизволен брой букви и да ги разп</w:t>
      </w:r>
      <w:r w:rsidRPr="007F0EA8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ечатва ноабротно. Например, като въведете 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трит</w:t>
      </w:r>
      <w:r w:rsidR="00A97986">
        <w:rPr>
          <w:rFonts w:ascii="Times New Roman" w:eastAsia="Times New Roman" w:hAnsi="Times New Roman" w:cs="Times New Roman"/>
          <w:sz w:val="24"/>
          <w:szCs w:val="24"/>
          <w:lang w:eastAsia="bg-BG"/>
        </w:rPr>
        <w:t>е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си </w:t>
      </w:r>
      <w:r w:rsidRPr="007F0EA8">
        <w:rPr>
          <w:rFonts w:ascii="Times New Roman" w:eastAsia="Times New Roman" w:hAnsi="Times New Roman" w:cs="Times New Roman"/>
          <w:sz w:val="24"/>
          <w:szCs w:val="24"/>
          <w:lang w:eastAsia="bg-BG"/>
        </w:rPr>
        <w:t>име</w:t>
      </w: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на</w:t>
      </w:r>
      <w:r w:rsidRPr="007F0EA8">
        <w:rPr>
          <w:rFonts w:ascii="Times New Roman" w:eastAsia="Times New Roman" w:hAnsi="Times New Roman" w:cs="Times New Roman"/>
          <w:sz w:val="24"/>
          <w:szCs w:val="24"/>
          <w:lang w:eastAsia="bg-BG"/>
        </w:rPr>
        <w:t>, те да се изписват в ред, обратен на четенето. Приложете програмния текст, входа и изхода.</w:t>
      </w:r>
    </w:p>
    <w:p w14:paraId="15A8437C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>#include &lt;iostream&gt;</w:t>
      </w:r>
    </w:p>
    <w:p w14:paraId="7331B6E6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5428100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>using namespace std;</w:t>
      </w:r>
    </w:p>
    <w:p w14:paraId="735BC91E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33F8839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>typedef struct Element * strelka;</w:t>
      </w:r>
    </w:p>
    <w:p w14:paraId="5759C427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29C6F704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>struct Element</w:t>
      </w:r>
    </w:p>
    <w:p w14:paraId="50FF2F0A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>{</w:t>
      </w:r>
    </w:p>
    <w:p w14:paraId="68BC839F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char Data;</w:t>
      </w:r>
    </w:p>
    <w:p w14:paraId="231267AB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strelka Next;</w:t>
      </w:r>
    </w:p>
    <w:p w14:paraId="141FDD18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>};</w:t>
      </w:r>
    </w:p>
    <w:p w14:paraId="2571B09F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>int main()</w:t>
      </w:r>
    </w:p>
    <w:p w14:paraId="15918181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>{</w:t>
      </w:r>
    </w:p>
    <w:p w14:paraId="0A21FF1E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strelka start = NULL, p = NULL,obj =NULL;</w:t>
      </w:r>
    </w:p>
    <w:p w14:paraId="5544DFCA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char x = 0;</w:t>
      </w:r>
    </w:p>
    <w:p w14:paraId="4E4A2392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cin&gt;&gt;x;</w:t>
      </w:r>
    </w:p>
    <w:p w14:paraId="0D43740E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while(x != '1')</w:t>
      </w:r>
    </w:p>
    <w:p w14:paraId="6FC7F2A8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{</w:t>
      </w:r>
    </w:p>
    <w:p w14:paraId="64B5125C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    p = new Element;</w:t>
      </w:r>
    </w:p>
    <w:p w14:paraId="118E5307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    p-&gt;Data = x;</w:t>
      </w:r>
    </w:p>
    <w:p w14:paraId="1C13F3D5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lastRenderedPageBreak/>
        <w:t xml:space="preserve">        p-&gt;Next = start;</w:t>
      </w:r>
    </w:p>
    <w:p w14:paraId="447E0660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    start = p;</w:t>
      </w:r>
    </w:p>
    <w:p w14:paraId="31C75C1B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    cin&gt;&gt;x;</w:t>
      </w:r>
    </w:p>
    <w:p w14:paraId="4825395F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}</w:t>
      </w:r>
    </w:p>
    <w:p w14:paraId="5716C8E1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obj = start;</w:t>
      </w:r>
    </w:p>
    <w:p w14:paraId="202531A3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while(obj != NULL){</w:t>
      </w:r>
    </w:p>
    <w:p w14:paraId="4DEE0225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    cout&lt;&lt;obj-&gt;Data&lt;&lt;" ";</w:t>
      </w:r>
    </w:p>
    <w:p w14:paraId="3ED52DAB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    obj = obj-&gt;Next;</w:t>
      </w:r>
    </w:p>
    <w:p w14:paraId="1345C600" w14:textId="77777777" w:rsidR="003F187D" w:rsidRPr="003F187D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    }</w:t>
      </w:r>
    </w:p>
    <w:p w14:paraId="64A6EB7D" w14:textId="76C9AF69" w:rsidR="003F187D" w:rsidRPr="007F0EA8" w:rsidRDefault="003F187D" w:rsidP="003F18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3F187D">
        <w:rPr>
          <w:rFonts w:ascii="Times New Roman" w:eastAsia="Times New Roman" w:hAnsi="Times New Roman" w:cs="Times New Roman"/>
          <w:sz w:val="24"/>
          <w:szCs w:val="24"/>
          <w:lang w:eastAsia="bg-BG"/>
        </w:rPr>
        <w:t>}</w:t>
      </w:r>
    </w:p>
    <w:p w14:paraId="194BF58D" w14:textId="0D44D680" w:rsidR="007F0EA8" w:rsidRDefault="008F4DF6">
      <w:r w:rsidRPr="008F4DF6">
        <w:drawing>
          <wp:inline distT="0" distB="0" distL="0" distR="0" wp14:anchorId="24E59B1B" wp14:editId="6092D0D0">
            <wp:extent cx="5972810" cy="3298825"/>
            <wp:effectExtent l="0" t="0" r="8890" b="0"/>
            <wp:docPr id="1" name="Picture 1" descr="A picture containing text, screenshot, computer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computer, indoo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0EA8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jU2NjO3NLMwtDRQ0lEKTi0uzszPAykwqgUAM6VfliwAAAA="/>
  </w:docVars>
  <w:rsids>
    <w:rsidRoot w:val="007F0EA8"/>
    <w:rsid w:val="00295B82"/>
    <w:rsid w:val="003F187D"/>
    <w:rsid w:val="004550E7"/>
    <w:rsid w:val="00650E1E"/>
    <w:rsid w:val="007F0EA8"/>
    <w:rsid w:val="008246D7"/>
    <w:rsid w:val="008F4DF6"/>
    <w:rsid w:val="00A97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B6C4C"/>
  <w15:docId w15:val="{EF32F6D7-F7D3-4673-A5D9-D0CF95DCB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F0EA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F0EA8"/>
    <w:rPr>
      <w:rFonts w:ascii="Times New Roman" w:eastAsia="Times New Roman" w:hAnsi="Times New Roman" w:cs="Times New Roman"/>
      <w:b/>
      <w:bCs/>
      <w:sz w:val="36"/>
      <w:szCs w:val="36"/>
      <w:lang w:eastAsia="bg-BG"/>
    </w:rPr>
  </w:style>
  <w:style w:type="paragraph" w:styleId="NormalWeb">
    <w:name w:val="Normal (Web)"/>
    <w:basedOn w:val="Normal"/>
    <w:uiPriority w:val="99"/>
    <w:semiHidden/>
    <w:unhideWhenUsed/>
    <w:rsid w:val="007F0E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13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Georgi Filev</cp:lastModifiedBy>
  <cp:revision>7</cp:revision>
  <dcterms:created xsi:type="dcterms:W3CDTF">2020-11-20T08:42:00Z</dcterms:created>
  <dcterms:modified xsi:type="dcterms:W3CDTF">2021-11-29T16:53:00Z</dcterms:modified>
</cp:coreProperties>
</file>